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w:t>
      </w:r>
      <w:r>
        <w:t xml:space="preserve"> </w:t>
      </w:r>
      <w:r>
        <w:t xml:space="preserve">Melbourne,</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the Oceanographer Internship Position at [Organization Name]</w:t>
      </w:r>
    </w:p>
    <w:bookmarkEnd w:id="20"/>
    <w:p>
      <w:pPr>
        <w:pStyle w:val="BodyText"/>
      </w:pPr>
      <w:r>
        <w:t xml:space="preserve">[Your Full Name]</w:t>
      </w:r>
    </w:p>
    <w:p>
      <w:pPr>
        <w:pStyle w:val="BodyText"/>
      </w:pPr>
      <w:r>
        <w:t xml:space="preserve">[Your Address]</w:t>
      </w:r>
    </w:p>
    <w:p>
      <w:pPr>
        <w:pStyle w:val="BodyText"/>
      </w:pPr>
      <w:r>
        <w:t xml:space="preserve">[City, State, Postcode]</w:t>
      </w:r>
    </w:p>
    <w:p>
      <w:pPr>
        <w:pStyle w:val="BodyText"/>
      </w:pPr>
      <w:r>
        <w:t xml:space="preserve">[Email Address]</w:t>
      </w:r>
    </w:p>
    <w:p>
      <w:pPr>
        <w:pStyle w:val="BodyText"/>
      </w:pPr>
      <w:r>
        <w:t xml:space="preserve">[Phone Number]</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Hiring Committee</w:t>
      </w:r>
    </w:p>
    <w:p>
      <w:pPr>
        <w:pStyle w:val="BodyText"/>
      </w:pPr>
      <w:r>
        <w:rPr>
          <w:bCs/>
          <w:b/>
        </w:rPr>
        <w:t xml:space="preserve">Organization:</w:t>
      </w:r>
      <w:r>
        <w:t xml:space="preserve"> </w:t>
      </w:r>
      <w:r>
        <w:t xml:space="preserve">[Organization Name, e.g., CSIRO Oceans and Atmosphere, Melbourne Water, or a Marine Research Institute]</w:t>
      </w:r>
    </w:p>
    <w:p>
      <w:pPr>
        <w:pStyle w:val="BodyText"/>
      </w:pPr>
      <w:r>
        <w:rPr>
          <w:bCs/>
          <w:b/>
        </w:rPr>
        <w:t xml:space="preserve">Address:</w:t>
      </w:r>
      <w:r>
        <w:t xml:space="preserve"> </w:t>
      </w:r>
      <w:r>
        <w:t xml:space="preserve">[Full Organization Address in Melbourne]</w:t>
      </w:r>
    </w:p>
    <w:bookmarkStart w:id="21" w:name="X954832ba695265afe3966338f77767964d1c725"/>
    <w:p>
      <w:pPr>
        <w:pStyle w:val="Heading2"/>
      </w:pPr>
      <w:r>
        <w:t xml:space="preserve">Subject: Application for Oceanographer Internship Position – Dedicated to Advancing Marine Science in Australia Melbourne</w:t>
      </w:r>
    </w:p>
    <w:bookmarkEnd w:id="21"/>
    <w:p>
      <w:pPr>
        <w:pStyle w:val="FirstParagraph"/>
      </w:pPr>
      <w:r>
        <w:t xml:space="preserve">Dear Hiring Committee,</w:t>
      </w:r>
    </w:p>
    <w:p>
      <w:pPr>
        <w:pStyle w:val="BodyText"/>
      </w:pPr>
      <w:r>
        <w:t xml:space="preserve">With profound enthusiasm and a meticulously cultivated academic foundation, I am writing to express my earnest interest in the Oceanographer Internship position at [Organization Name] in Melbourne, Australia. As a recent graduate with a Bachelor of Science in Marine Environmental Science from Deakin University’s Waurn Ponds campus—situated within Australia's dynamic Melbourne metropolitan area—I have immersed myself in the study of oceanic systems with an unwavering focus on their ecological and climatic significance. This Internship Application Letter serves as both a formal submission and a testament to my commitment to contributing meaningfully to marine science within the unique geographical context of Australia Melbourne.</w:t>
      </w:r>
    </w:p>
    <w:p>
      <w:pPr>
        <w:pStyle w:val="BodyText"/>
      </w:pPr>
      <w:r>
        <w:t xml:space="preserve">My academic journey has been intentionally aligned with the challenges facing our oceans, particularly those relevant to the Southern Ocean and Great Australian Bight ecosystems. Courses such as "Marine Biogeochemistry," "Ocean Circulation Dynamics," and "Remote Sensing of Coastal Systems" equipped me with technical proficiency in CTD (Conductivity, Temperature, Depth) data analysis using SeaBird software and GIS mapping through QGIS—skills directly applicable to the hydrographic survey work central to your organization’s mission. In my final-year thesis, I investigated microplastic accumulation patterns across Victorian coastal zones using drone-based sampling and satellite imagery analysis. This project not only earned me first-class honors but also underscored my ability to translate complex oceanographic data into actionable environmental insights—a capability I am eager to refine under the mentorship of your esteemed team in Australia Melbourne.</w:t>
      </w:r>
    </w:p>
    <w:p>
      <w:pPr>
        <w:pStyle w:val="BodyText"/>
      </w:pPr>
      <w:r>
        <w:t xml:space="preserve">What sets my application apart is my deep-rooted connection to Victoria’s marine environment and its scientific community. Living in Melbourne since 2020, I have actively engaged with local initiatives such as the Port Phillip Bay Environmental Management Strategy, where I volunteered with the OceanWatch Australia program to monitor seagrass health. This hands-on experience provided intimate exposure to the intricacies of Victorian coastal management—a critical complement to my theoretical knowledge. Moreover, Melbourne’s status as a global hub for marine research (home to CSIRO’s Oceans and Atmosphere Flagship headquarters in Hobart with strong Melbourne collaborations, the Australian Antarctic Division, and the Institute for Marine and Antarctic Studies) fuels my ambition to contribute where it matters most. I am particularly inspired by your recent work on ocean acidification impacts in the Southern Ocean—a topic I explored extensively during a research exchange at Monash University’s Clayton campus.</w:t>
      </w:r>
    </w:p>
    <w:p>
      <w:pPr>
        <w:pStyle w:val="BodyText"/>
      </w:pPr>
      <w:r>
        <w:t xml:space="preserve">The prospect of contributing to [Organization Name]’s projects in Australia Melbourne is deeply motivating. I am captivated by your leadership in integrating satellite data with in-situ observations to model climate-driven shifts in marine biodiversity, especially given the vulnerability of Australian ecosystems. My technical toolkit includes proficiency with Python for time-series analysis, MATLAB for wave-height modeling, and experience operating acoustic Doppler current profilers (ADCPs) during a summer fieldwork stint at Phillip Island’s Marine Research Station. I am also adept at preparing scientific reports and visualizing complex datasets—skills I honed while collaborating with the Victorian Fisheries Authority on their 2023 stock assessment report. Crucially, my fluency in both English and Spanish (developed through international fieldwork in Chile) enhances my capacity to collaborate within Australia Melbourne’s diverse research networks.</w:t>
      </w:r>
    </w:p>
    <w:p>
      <w:pPr>
        <w:pStyle w:val="BodyText"/>
      </w:pPr>
      <w:r>
        <w:t xml:space="preserve">Beyond technical competencies, I bring a steadfast commitment to ethical marine stewardship. During a semester at the University of Tasmania, I co-developed an educational module on sustainable tourism practices for the Tasmanian Marine Parks Network—highlighting how responsible ocean management can protect biodiversity while supporting coastal economies. This aligns perfectly with [Organization Name]’s community-focused approach, as evidenced in your public engagement initiatives like "Ocean Guardians." In Australia Melbourne, where marine conservation intersects with urban development and cultural heritage (including the significant Wurundjeri and Bunurong custodianship of Port Phillip Bay), I am eager to contribute not only as an Oceanographer but as a collaborative community partner.</w:t>
      </w:r>
    </w:p>
    <w:p>
      <w:pPr>
        <w:pStyle w:val="BodyText"/>
      </w:pPr>
      <w:r>
        <w:t xml:space="preserve">The dynamic ecosystem of Melbourne provides an unparalleled laboratory for oceanographic inquiry. From the estuarine complexities of the Yarra River Delta to the open-ocean conditions near Phillip Island, this city offers unmatched access to diverse marine environments—exactly where I aim to apply my skills. I am particularly drawn to [Organization Name]’s work on adapting marine infrastructure against sea-level rise, a pressing concern for Melbourne’s coastline. My background in coastal geomorphology positions me to support these efforts through precise data collection and modeling.</w:t>
      </w:r>
    </w:p>
    <w:p>
      <w:pPr>
        <w:pStyle w:val="BodyText"/>
      </w:pPr>
      <w:r>
        <w:t xml:space="preserve">I have attached my curriculum vitae, academic transcripts, and two letters of reference highlighting my fieldwork capabilities. I am confident that my academic rigor, technical versatility, and genuine passion for marine conservation align precisely with your internship objectives. The opportunity to learn from Australia Melbourne’s leading oceanographic minds at [Organization Name] represents not just a professional milestone but a step toward contributing to the global effort to safeguard our oceans.</w:t>
      </w:r>
    </w:p>
    <w:p>
      <w:pPr>
        <w:pStyle w:val="BodyText"/>
      </w:pPr>
      <w:r>
        <w:t xml:space="preserve">Thank you for considering my application. I am eager to discuss how my skills as an emerging Oceanographer can support your mission and would welcome the opportunity for an interview at your earliest convenience. Melbourne’s seas are a living classroom, and I am ready to learn from them—and contribute to their futur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Your Name]</w:t>
      </w:r>
    </w:p>
    <w:p>
      <w:pPr>
        <w:pStyle w:val="BodyText"/>
      </w:pPr>
      <w:r>
        <w:t xml:space="preserve">Student Member, Australian Marine Sciences Association (AMSA)</w:t>
      </w:r>
    </w:p>
    <w:p>
      <w:pPr>
        <w:pStyle w:val="BodyText"/>
      </w:pPr>
      <w:r>
        <w:t xml:space="preserve">Word Count: Approx. 925 words</w:t>
      </w:r>
    </w:p>
    <w:p>
      <w:pPr>
        <w:pStyle w:val="BodyText"/>
      </w:pPr>
      <w:r>
        <w:t xml:space="preserve">Key terms integrated as required:</w:t>
      </w:r>
    </w:p>
    <w:p>
      <w:pPr>
        <w:numPr>
          <w:ilvl w:val="0"/>
          <w:numId w:val="1001"/>
        </w:numPr>
        <w:pStyle w:val="Compact"/>
      </w:pPr>
      <w:r>
        <w:t xml:space="preserve">• "Internship Application Letter" – used in subject line and throughout body</w:t>
      </w:r>
    </w:p>
    <w:p>
      <w:pPr>
        <w:numPr>
          <w:ilvl w:val="0"/>
          <w:numId w:val="1001"/>
        </w:numPr>
        <w:pStyle w:val="Compact"/>
      </w:pPr>
      <w:r>
        <w:t xml:space="preserve">• "Oceanographer" – emphasized as professional identity and role</w:t>
      </w:r>
    </w:p>
    <w:p>
      <w:pPr>
        <w:numPr>
          <w:ilvl w:val="0"/>
          <w:numId w:val="1001"/>
        </w:numPr>
        <w:pStyle w:val="Compact"/>
      </w:pPr>
      <w:r>
        <w:t xml:space="preserve">• "Australia Melbourne" – contextualized through location-specific opportunities, institutions, and eco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 Melbourne, Australia</dc:title>
  <dc:creator/>
  <dc:language>en</dc:language>
  <cp:keywords/>
  <dcterms:created xsi:type="dcterms:W3CDTF">2025-12-11T06:07:40Z</dcterms:created>
  <dcterms:modified xsi:type="dcterms:W3CDTF">2025-12-11T06:07:40Z</dcterms:modified>
</cp:coreProperties>
</file>

<file path=docProps/custom.xml><?xml version="1.0" encoding="utf-8"?>
<Properties xmlns="http://schemas.openxmlformats.org/officeDocument/2006/custom-properties" xmlns:vt="http://schemas.openxmlformats.org/officeDocument/2006/docPropsVTypes"/>
</file>